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B2362" w14:textId="7857D5F4" w:rsidR="0004672B" w:rsidRPr="0018345A" w:rsidRDefault="00F61250" w:rsidP="0018345A">
      <w:pPr>
        <w:spacing w:before="120" w:after="120" w:line="240" w:lineRule="auto"/>
        <w:rPr>
          <w:rFonts w:ascii="Times New Roman" w:eastAsia="Times New Roman" w:hAnsi="Times New Roman" w:cs="Times New Roman"/>
          <w:lang w:val="en" w:eastAsia="lv-LV"/>
        </w:rPr>
      </w:pPr>
      <w:r w:rsidRPr="0023310F">
        <w:rPr>
          <w:rFonts w:ascii="Times New Roman" w:hAnsi="Times New Roman" w:cs="Times New Roman"/>
          <w:b/>
          <w:bCs/>
          <w:sz w:val="20"/>
          <w:szCs w:val="20"/>
          <w:lang w:val="lv-LV"/>
        </w:rPr>
        <w:t>Aizpildiet DRUKĀTIEM BURTIEM</w:t>
      </w:r>
      <w:r w:rsidR="0023310F" w:rsidRPr="0023310F">
        <w:rPr>
          <w:rFonts w:ascii="Times New Roman" w:hAnsi="Times New Roman" w:cs="Times New Roman"/>
          <w:b/>
          <w:bCs/>
          <w:sz w:val="20"/>
          <w:szCs w:val="20"/>
          <w:lang w:val="lv-LV"/>
        </w:rPr>
        <w:t>/</w:t>
      </w:r>
      <w:r w:rsidR="0023310F" w:rsidRPr="0023310F">
        <w:rPr>
          <w:rFonts w:asciiTheme="majorBidi" w:eastAsia="Times New Roman" w:hAnsiTheme="majorBidi" w:cstheme="majorBidi"/>
          <w:b/>
          <w:bCs/>
          <w:color w:val="808080" w:themeColor="background1" w:themeShade="80"/>
          <w:sz w:val="20"/>
          <w:szCs w:val="20"/>
          <w:lang w:val="en-GB" w:eastAsia="lv-LV"/>
        </w:rPr>
        <w:t>Fill in BLOCK CAPIT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1984"/>
        <w:gridCol w:w="1985"/>
        <w:gridCol w:w="2409"/>
      </w:tblGrid>
      <w:tr w:rsidR="0023310F" w14:paraId="148ED6C8" w14:textId="77777777" w:rsidTr="007C105D">
        <w:tc>
          <w:tcPr>
            <w:tcW w:w="11902" w:type="dxa"/>
            <w:gridSpan w:val="4"/>
          </w:tcPr>
          <w:p w14:paraId="4B2CE660" w14:textId="0F65BF6B" w:rsidR="0023310F" w:rsidRDefault="0023310F" w:rsidP="0023310F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                                    </w:t>
            </w:r>
            <w:r w:rsidR="00B61CD7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Pieteikuma</w:t>
            </w:r>
            <w:r w:rsidRPr="00E3553B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veidlapa/</w:t>
            </w:r>
            <w:r w:rsidR="00B61CD7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8"/>
                <w:szCs w:val="28"/>
                <w:lang w:val="en-GB"/>
              </w:rPr>
              <w:t>Application</w:t>
            </w:r>
            <w:r w:rsidRPr="00E3553B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8"/>
                <w:szCs w:val="28"/>
                <w:lang w:val="en-GB"/>
              </w:rPr>
              <w:t xml:space="preserve"> form</w:t>
            </w:r>
          </w:p>
        </w:tc>
      </w:tr>
      <w:tr w:rsidR="0023310F" w:rsidRPr="00D26A7A" w14:paraId="61FEE182" w14:textId="77777777" w:rsidTr="007C105D">
        <w:tc>
          <w:tcPr>
            <w:tcW w:w="5524" w:type="dxa"/>
          </w:tcPr>
          <w:p w14:paraId="46D26B55" w14:textId="20DA060D" w:rsidR="0023310F" w:rsidRPr="00D26A7A" w:rsidRDefault="004732CF" w:rsidP="0023310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>Rēķina</w:t>
            </w:r>
            <w:r w:rsidR="0023310F"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 xml:space="preserve"> nr./</w:t>
            </w:r>
            <w:r w:rsidR="0023310F"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 w:eastAsia="lv-LV"/>
              </w:rPr>
              <w:t>Order</w:t>
            </w:r>
            <w:r w:rsidR="0023310F"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eastAsia="lv-LV"/>
              </w:rPr>
              <w:t xml:space="preserve"> no</w:t>
            </w:r>
            <w:r w:rsidR="0023310F" w:rsidRPr="00D26A7A">
              <w:rPr>
                <w:rFonts w:asciiTheme="majorBidi" w:eastAsia="Times New Roman" w:hAnsiTheme="majorBidi" w:cstheme="majorBidi"/>
                <w:b/>
                <w:bCs/>
                <w:color w:val="2F5496" w:themeColor="accent1" w:themeShade="BF"/>
                <w:sz w:val="20"/>
                <w:szCs w:val="20"/>
                <w:lang w:eastAsia="lv-LV"/>
              </w:rPr>
              <w:t>.</w:t>
            </w:r>
          </w:p>
        </w:tc>
        <w:tc>
          <w:tcPr>
            <w:tcW w:w="6378" w:type="dxa"/>
            <w:gridSpan w:val="3"/>
          </w:tcPr>
          <w:p w14:paraId="072999D3" w14:textId="77777777" w:rsidR="0023310F" w:rsidRPr="00D26A7A" w:rsidRDefault="0023310F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C105D" w:rsidRPr="00D26A7A" w14:paraId="4BEE2EF7" w14:textId="77777777" w:rsidTr="00344CA5">
        <w:tc>
          <w:tcPr>
            <w:tcW w:w="5524" w:type="dxa"/>
          </w:tcPr>
          <w:p w14:paraId="0A1E185D" w14:textId="7D6BBACC" w:rsidR="007C105D" w:rsidRPr="00D26A7A" w:rsidRDefault="007C105D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  <w:r w:rsidRPr="00D26A7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Rēķina datums/</w:t>
            </w:r>
            <w:r w:rsidRPr="00D26A7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Order date</w:t>
            </w:r>
          </w:p>
        </w:tc>
        <w:tc>
          <w:tcPr>
            <w:tcW w:w="6378" w:type="dxa"/>
            <w:gridSpan w:val="3"/>
          </w:tcPr>
          <w:p w14:paraId="79910809" w14:textId="38CAD6C6" w:rsidR="007C105D" w:rsidRPr="00D26A7A" w:rsidRDefault="007C105D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3310F" w:rsidRPr="00D26A7A" w14:paraId="07506A8A" w14:textId="77777777" w:rsidTr="007C105D">
        <w:tc>
          <w:tcPr>
            <w:tcW w:w="5524" w:type="dxa"/>
          </w:tcPr>
          <w:p w14:paraId="4BA30361" w14:textId="42A325D9" w:rsidR="0023310F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Klienta vārds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, uzvārds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Client name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, surname</w:t>
            </w:r>
          </w:p>
        </w:tc>
        <w:tc>
          <w:tcPr>
            <w:tcW w:w="6378" w:type="dxa"/>
            <w:gridSpan w:val="3"/>
          </w:tcPr>
          <w:p w14:paraId="7FC36D98" w14:textId="77777777" w:rsidR="0023310F" w:rsidRPr="00D26A7A" w:rsidRDefault="0023310F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565EC" w:rsidRPr="00D26A7A" w14:paraId="7B7A2F74" w14:textId="77777777" w:rsidTr="007C105D">
        <w:tc>
          <w:tcPr>
            <w:tcW w:w="5524" w:type="dxa"/>
          </w:tcPr>
          <w:p w14:paraId="34DB6A46" w14:textId="78DFE3C7" w:rsidR="00A565EC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Klienta kontakttālrunis un e-past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 xml:space="preserve"> Client contact phone nr. and e-mail</w:t>
            </w:r>
          </w:p>
        </w:tc>
        <w:tc>
          <w:tcPr>
            <w:tcW w:w="6378" w:type="dxa"/>
            <w:gridSpan w:val="3"/>
          </w:tcPr>
          <w:p w14:paraId="6088CF00" w14:textId="77777777" w:rsidR="00A565EC" w:rsidRPr="00D26A7A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565EC" w:rsidRPr="00D26A7A" w14:paraId="336DBC92" w14:textId="77777777" w:rsidTr="007C105D">
        <w:tc>
          <w:tcPr>
            <w:tcW w:w="5524" w:type="dxa"/>
          </w:tcPr>
          <w:p w14:paraId="0FBEEE85" w14:textId="544C3224" w:rsidR="00A565EC" w:rsidRPr="00FF0BDA" w:rsidRDefault="00A565EC" w:rsidP="00FF0BDA">
            <w:pPr>
              <w:pStyle w:val="NormalWeb"/>
              <w:spacing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Klienta </w:t>
            </w:r>
            <w:r w:rsidR="00FF0BD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banka un bankas konta numurs/ </w:t>
            </w:r>
            <w:r w:rsidR="00FF0BD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Clien</w:t>
            </w:r>
            <w:r w:rsidR="00FF0BD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t’s bank and ank account number</w:t>
            </w:r>
          </w:p>
        </w:tc>
        <w:tc>
          <w:tcPr>
            <w:tcW w:w="6378" w:type="dxa"/>
            <w:gridSpan w:val="3"/>
          </w:tcPr>
          <w:p w14:paraId="2AD11DB7" w14:textId="77777777" w:rsidR="00A565EC" w:rsidRPr="00D26A7A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565EC" w:rsidRPr="00D26A7A" w14:paraId="506170BF" w14:textId="77777777" w:rsidTr="007C105D">
        <w:tc>
          <w:tcPr>
            <w:tcW w:w="5524" w:type="dxa"/>
          </w:tcPr>
          <w:p w14:paraId="737A3ABF" w14:textId="76B0F284" w:rsidR="00A565EC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Pieteikums iesniegšanas datums/ </w:t>
            </w:r>
            <w:r w:rsidRPr="00A565EC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Application submission date</w:t>
            </w:r>
          </w:p>
        </w:tc>
        <w:tc>
          <w:tcPr>
            <w:tcW w:w="1984" w:type="dxa"/>
          </w:tcPr>
          <w:p w14:paraId="73C887E4" w14:textId="77777777" w:rsidR="00A565EC" w:rsidRPr="00D26A7A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F123BDF" w14:textId="36684DF1" w:rsidR="00A565EC" w:rsidRPr="00A565EC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65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arakst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Signature</w:t>
            </w:r>
          </w:p>
        </w:tc>
        <w:tc>
          <w:tcPr>
            <w:tcW w:w="2409" w:type="dxa"/>
          </w:tcPr>
          <w:p w14:paraId="332C951E" w14:textId="24D0A7F7" w:rsidR="00A565EC" w:rsidRPr="00D26A7A" w:rsidRDefault="00A565EC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77E1ADEC" w14:textId="77777777" w:rsidR="00247457" w:rsidRPr="00F915BD" w:rsidRDefault="00247457" w:rsidP="00857281">
      <w:pPr>
        <w:pStyle w:val="NormalWeb"/>
        <w:spacing w:before="0" w:beforeAutospacing="0" w:after="0" w:afterAutospacing="0" w:line="276" w:lineRule="auto"/>
        <w:textAlignment w:val="baseline"/>
        <w:rPr>
          <w:b/>
          <w:bCs/>
          <w:kern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02"/>
        <w:gridCol w:w="302"/>
        <w:gridCol w:w="303"/>
        <w:gridCol w:w="303"/>
        <w:gridCol w:w="303"/>
        <w:gridCol w:w="303"/>
        <w:gridCol w:w="302"/>
        <w:gridCol w:w="303"/>
        <w:gridCol w:w="303"/>
        <w:gridCol w:w="303"/>
        <w:gridCol w:w="303"/>
        <w:gridCol w:w="303"/>
        <w:gridCol w:w="303"/>
        <w:gridCol w:w="3242"/>
        <w:gridCol w:w="1940"/>
        <w:gridCol w:w="2349"/>
        <w:gridCol w:w="3394"/>
      </w:tblGrid>
      <w:tr w:rsidR="00FF0BDA" w:rsidRPr="00F915BD" w14:paraId="2C320082" w14:textId="652C49AD" w:rsidTr="00FF0BDA">
        <w:tc>
          <w:tcPr>
            <w:tcW w:w="527" w:type="dxa"/>
          </w:tcPr>
          <w:p w14:paraId="0DC17A11" w14:textId="55E3B94E" w:rsidR="00FF0BDA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D26A7A">
              <w:rPr>
                <w:b/>
                <w:bCs/>
                <w:kern w:val="24"/>
                <w:sz w:val="20"/>
                <w:szCs w:val="20"/>
              </w:rPr>
              <w:t>Nr.</w:t>
            </w:r>
          </w:p>
        </w:tc>
        <w:tc>
          <w:tcPr>
            <w:tcW w:w="302" w:type="dxa"/>
          </w:tcPr>
          <w:p w14:paraId="7A02F249" w14:textId="77777777" w:rsidR="00FF0BDA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34" w:type="dxa"/>
            <w:gridSpan w:val="12"/>
          </w:tcPr>
          <w:p w14:paraId="52748D74" w14:textId="2FDADAA6" w:rsidR="00FF0BDA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D26A7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rodukta nr./</w:t>
            </w:r>
            <w:r w:rsidRPr="00D26A7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</w:rPr>
              <w:t>Product no.</w:t>
            </w:r>
          </w:p>
        </w:tc>
        <w:tc>
          <w:tcPr>
            <w:tcW w:w="3242" w:type="dxa"/>
          </w:tcPr>
          <w:p w14:paraId="5C638C95" w14:textId="4369B154" w:rsidR="00FF0BDA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D26A7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reces nosaukums/</w:t>
            </w:r>
            <w:r w:rsidRPr="00D26A7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Item's name</w:t>
            </w:r>
          </w:p>
        </w:tc>
        <w:tc>
          <w:tcPr>
            <w:tcW w:w="1940" w:type="dxa"/>
          </w:tcPr>
          <w:p w14:paraId="4A7F69EC" w14:textId="56021940" w:rsidR="00FF0BDA" w:rsidRPr="00D26A7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26A7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ena gb./</w:t>
            </w:r>
            <w:r w:rsidRPr="00D26A7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Unit price</w:t>
            </w:r>
          </w:p>
        </w:tc>
        <w:tc>
          <w:tcPr>
            <w:tcW w:w="2349" w:type="dxa"/>
          </w:tcPr>
          <w:p w14:paraId="72150A1D" w14:textId="1AF92F2C" w:rsidR="00FF0BDA" w:rsidRPr="00D26A7A" w:rsidRDefault="00FF0BDA" w:rsidP="00F915BD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>Atgriež gb./</w:t>
            </w:r>
            <w:r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 w:eastAsia="lv-LV"/>
              </w:rPr>
              <w:t>Qty returned</w:t>
            </w:r>
          </w:p>
        </w:tc>
        <w:tc>
          <w:tcPr>
            <w:tcW w:w="3394" w:type="dxa"/>
          </w:tcPr>
          <w:p w14:paraId="6F135D11" w14:textId="1951F9BA" w:rsidR="00FF0BDA" w:rsidRPr="00D26A7A" w:rsidRDefault="00FF0BDA" w:rsidP="00D26A7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pacing w:val="-2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2"/>
                <w:sz w:val="20"/>
                <w:szCs w:val="20"/>
                <w:lang w:eastAsia="lv-LV"/>
              </w:rPr>
              <w:t>Atgriešanas kods/</w:t>
            </w:r>
            <w:r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 w:eastAsia="lv-LV"/>
              </w:rPr>
              <w:t>Return code</w:t>
            </w:r>
          </w:p>
        </w:tc>
      </w:tr>
      <w:tr w:rsidR="00FF0BDA" w14:paraId="2BFC01C6" w14:textId="54E6529B" w:rsidTr="00FF0BDA">
        <w:tc>
          <w:tcPr>
            <w:tcW w:w="527" w:type="dxa"/>
          </w:tcPr>
          <w:p w14:paraId="154A4C6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730CE1A8" w14:textId="4D417708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5039D0FB" w14:textId="278C5263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5131D33" w14:textId="3BE6FD33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9541C92" w14:textId="2C22536B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AD8EE3A" w14:textId="4315887F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3F37CABD" w14:textId="6D146938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5A6979D1" w14:textId="5FB63B79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B7339DE" w14:textId="5B301C30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E7FC58D" w14:textId="27469E35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5A031F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6CA8C22" w14:textId="5E15CE82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36EF35B" w14:textId="2C4E07E8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E60CDD9" w14:textId="37B3428D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42C5E8E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0B7E8CA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3D84D569" w14:textId="150F6ABD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22FBE0D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  <w:tr w:rsidR="00FF0BDA" w14:paraId="037F0BA9" w14:textId="33EDA4D2" w:rsidTr="00FF0BDA">
        <w:tc>
          <w:tcPr>
            <w:tcW w:w="527" w:type="dxa"/>
          </w:tcPr>
          <w:p w14:paraId="44C2DBB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691A0561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264D55F2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FE6FA7B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B242B2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5987BB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5CF01B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4180671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600F437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DA5C7A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85EF82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BE96499" w14:textId="6DA970F2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3C5495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273EC67" w14:textId="7F39D7D5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3440D4A1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604D18CB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3629FA96" w14:textId="10E5F0A1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3ED8EAC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  <w:tr w:rsidR="00FF0BDA" w14:paraId="1F580515" w14:textId="22B389A5" w:rsidTr="00FF0BDA">
        <w:tc>
          <w:tcPr>
            <w:tcW w:w="527" w:type="dxa"/>
          </w:tcPr>
          <w:p w14:paraId="6DA625C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1A039F8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180CCBD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3DF525B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0B3B35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8F3173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0CEB5A7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451BCC1B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671F06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6C20ECB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DDB946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626435B" w14:textId="0E632DAA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4F2E54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3552D23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4557B11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56FA026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5031BE22" w14:textId="08BD0874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5CB43F01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  <w:tr w:rsidR="00FF0BDA" w14:paraId="7EB929C1" w14:textId="09E1EED2" w:rsidTr="00FF0BDA">
        <w:tc>
          <w:tcPr>
            <w:tcW w:w="527" w:type="dxa"/>
          </w:tcPr>
          <w:p w14:paraId="49103C1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0EDF1F1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20B9A20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C89E879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1A81C1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94A3F5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06C29F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1093E31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47CDAA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4DE0474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60B6B5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45D954F" w14:textId="3BD8C50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3535AFE5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67A9C6D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773F3B51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10D6CCE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4FD37841" w14:textId="503B5FCB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3B939F84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  <w:tr w:rsidR="00FF0BDA" w14:paraId="6003F8C7" w14:textId="295B71C2" w:rsidTr="00FF0BDA">
        <w:tc>
          <w:tcPr>
            <w:tcW w:w="527" w:type="dxa"/>
          </w:tcPr>
          <w:p w14:paraId="5AFBC48A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07AFD1C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7F0F8B7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267569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1709A7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77E2C45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193E44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31AA209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66B0E05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A9AB515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2DCE0A6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C21B3CF" w14:textId="7F20F11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3FBC32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6C795B91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06BACBA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326CC64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47248B62" w14:textId="1B80ACAA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3427DB0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  <w:tr w:rsidR="00FF0BDA" w14:paraId="48DBA180" w14:textId="780B1E58" w:rsidTr="00FF0BDA">
        <w:tc>
          <w:tcPr>
            <w:tcW w:w="527" w:type="dxa"/>
          </w:tcPr>
          <w:p w14:paraId="5E522EF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11E161C6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0E70B5C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4FB879D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108E5B78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057BE5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12F09B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2" w:type="dxa"/>
          </w:tcPr>
          <w:p w14:paraId="0493BA93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326942C4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B33225F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ED1C14C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43BA3D70" w14:textId="5472AFDE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5AD3C63E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03" w:type="dxa"/>
          </w:tcPr>
          <w:p w14:paraId="096924E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242" w:type="dxa"/>
          </w:tcPr>
          <w:p w14:paraId="21B84B84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1940" w:type="dxa"/>
          </w:tcPr>
          <w:p w14:paraId="38933690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2349" w:type="dxa"/>
          </w:tcPr>
          <w:p w14:paraId="3635CBE3" w14:textId="1200824B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  <w:tc>
          <w:tcPr>
            <w:tcW w:w="3394" w:type="dxa"/>
          </w:tcPr>
          <w:p w14:paraId="5D97FEA4" w14:textId="77777777" w:rsidR="00FF0BDA" w:rsidRDefault="00FF0BDA" w:rsidP="00857281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</w:rPr>
            </w:pPr>
          </w:p>
        </w:tc>
      </w:tr>
    </w:tbl>
    <w:p w14:paraId="769D67D6" w14:textId="77777777" w:rsidR="00247457" w:rsidRDefault="00247457" w:rsidP="00857281">
      <w:pPr>
        <w:pStyle w:val="NormalWeb"/>
        <w:spacing w:before="0" w:beforeAutospacing="0" w:after="0" w:afterAutospacing="0" w:line="276" w:lineRule="auto"/>
        <w:textAlignment w:val="baseline"/>
        <w:rPr>
          <w:kern w:val="24"/>
        </w:rPr>
      </w:pPr>
    </w:p>
    <w:tbl>
      <w:tblPr>
        <w:tblStyle w:val="TableGrid"/>
        <w:tblpPr w:leftFromText="180" w:rightFromText="180" w:vertAnchor="text" w:horzAnchor="margin" w:tblpXSpec="right" w:tblpY="394"/>
        <w:tblW w:w="0" w:type="auto"/>
        <w:tblLook w:val="04A0" w:firstRow="1" w:lastRow="0" w:firstColumn="1" w:lastColumn="0" w:noHBand="0" w:noVBand="1"/>
      </w:tblPr>
      <w:tblGrid>
        <w:gridCol w:w="3395"/>
        <w:gridCol w:w="5984"/>
      </w:tblGrid>
      <w:tr w:rsidR="004D3587" w:rsidRPr="00D26A7A" w14:paraId="049A3D07" w14:textId="77777777" w:rsidTr="004D3587">
        <w:trPr>
          <w:trHeight w:val="202"/>
        </w:trPr>
        <w:tc>
          <w:tcPr>
            <w:tcW w:w="3395" w:type="dxa"/>
          </w:tcPr>
          <w:p w14:paraId="50E701EF" w14:textId="77777777" w:rsidR="004D3587" w:rsidRPr="00D26A7A" w:rsidRDefault="004D3587" w:rsidP="004D3587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>Veikala adrese/</w:t>
            </w:r>
            <w:r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 w:eastAsia="lv-LV"/>
              </w:rPr>
              <w:t>Shop address</w:t>
            </w:r>
          </w:p>
        </w:tc>
        <w:tc>
          <w:tcPr>
            <w:tcW w:w="5984" w:type="dxa"/>
          </w:tcPr>
          <w:p w14:paraId="494203D7" w14:textId="77777777" w:rsidR="004D3587" w:rsidRPr="00D26A7A" w:rsidRDefault="004D3587" w:rsidP="004D358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lv-LV"/>
              </w:rPr>
            </w:pPr>
          </w:p>
        </w:tc>
      </w:tr>
      <w:tr w:rsidR="004D3587" w:rsidRPr="00D26A7A" w14:paraId="204A9129" w14:textId="77777777" w:rsidTr="004D3587">
        <w:trPr>
          <w:trHeight w:val="404"/>
        </w:trPr>
        <w:tc>
          <w:tcPr>
            <w:tcW w:w="3395" w:type="dxa"/>
          </w:tcPr>
          <w:p w14:paraId="2C23FAEE" w14:textId="77777777" w:rsidR="004D3587" w:rsidRPr="00D26A7A" w:rsidRDefault="004D3587" w:rsidP="004D3587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 xml:space="preserve">Pieņēma </w:t>
            </w:r>
            <w:r w:rsidRPr="00D26A7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eastAsia="lv-LV"/>
              </w:rPr>
              <w:t>(vārds, uzvārds, paraksts)/</w:t>
            </w:r>
          </w:p>
          <w:p w14:paraId="7B5E3793" w14:textId="77777777" w:rsidR="004D3587" w:rsidRPr="00D26A7A" w:rsidRDefault="004D3587" w:rsidP="004D358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lv-LV"/>
              </w:rPr>
            </w:pPr>
            <w:r w:rsidRPr="00D26A7A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pacing w:val="-2"/>
                <w:sz w:val="20"/>
                <w:szCs w:val="20"/>
                <w:lang w:val="en-GB" w:eastAsia="lv-LV"/>
              </w:rPr>
              <w:t xml:space="preserve">Accepted by </w:t>
            </w:r>
            <w:r w:rsidRPr="00D26A7A">
              <w:rPr>
                <w:rFonts w:asciiTheme="majorBidi" w:eastAsia="Times New Roman" w:hAnsiTheme="majorBidi" w:cstheme="majorBidi"/>
                <w:color w:val="808080" w:themeColor="background1" w:themeShade="80"/>
                <w:spacing w:val="-2"/>
                <w:sz w:val="20"/>
                <w:szCs w:val="20"/>
                <w:lang w:val="en-GB" w:eastAsia="lv-LV"/>
              </w:rPr>
              <w:t>(name, surname, signature</w:t>
            </w:r>
            <w:r w:rsidRPr="00D26A7A">
              <w:rPr>
                <w:rFonts w:asciiTheme="majorBidi" w:eastAsia="Times New Roman" w:hAnsiTheme="majorBidi" w:cstheme="majorBidi"/>
                <w:color w:val="808080" w:themeColor="background1" w:themeShade="80"/>
                <w:spacing w:val="-2"/>
                <w:sz w:val="20"/>
                <w:szCs w:val="20"/>
                <w:lang w:eastAsia="lv-LV"/>
              </w:rPr>
              <w:t>)</w:t>
            </w:r>
          </w:p>
        </w:tc>
        <w:tc>
          <w:tcPr>
            <w:tcW w:w="5984" w:type="dxa"/>
          </w:tcPr>
          <w:p w14:paraId="68870EAA" w14:textId="77777777" w:rsidR="004D3587" w:rsidRPr="00D26A7A" w:rsidRDefault="004D3587" w:rsidP="004D358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lv-LV"/>
              </w:rPr>
            </w:pPr>
          </w:p>
        </w:tc>
      </w:tr>
      <w:tr w:rsidR="004D3587" w14:paraId="1CA13EA7" w14:textId="77777777" w:rsidTr="004D3587">
        <w:trPr>
          <w:trHeight w:val="202"/>
        </w:trPr>
        <w:tc>
          <w:tcPr>
            <w:tcW w:w="3395" w:type="dxa"/>
          </w:tcPr>
          <w:p w14:paraId="67AF9FF8" w14:textId="77777777" w:rsidR="004D3587" w:rsidRDefault="004D3587" w:rsidP="004D358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lv-LV"/>
              </w:rPr>
            </w:pPr>
            <w:r w:rsidRPr="00E3553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eastAsia="lv-LV"/>
              </w:rPr>
              <w:t>Datums/</w:t>
            </w:r>
            <w:r w:rsidRPr="00E3553B">
              <w:rPr>
                <w:rFonts w:asciiTheme="majorBidi" w:eastAsia="Times New Roman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eastAsia="lv-LV"/>
              </w:rPr>
              <w:t>Date</w:t>
            </w:r>
          </w:p>
        </w:tc>
        <w:tc>
          <w:tcPr>
            <w:tcW w:w="5984" w:type="dxa"/>
          </w:tcPr>
          <w:p w14:paraId="5798D146" w14:textId="77777777" w:rsidR="004D3587" w:rsidRDefault="004D3587" w:rsidP="004D358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lv-LV"/>
              </w:rPr>
            </w:pPr>
          </w:p>
        </w:tc>
      </w:tr>
    </w:tbl>
    <w:p w14:paraId="7F41441F" w14:textId="21E7F70F" w:rsidR="00E2356E" w:rsidRPr="00A565EC" w:rsidRDefault="00E2356E" w:rsidP="00A565EC">
      <w:pPr>
        <w:rPr>
          <w:rFonts w:asciiTheme="majorBidi" w:eastAsia="Times New Roman" w:hAnsiTheme="majorBidi" w:cstheme="majorBidi"/>
          <w:color w:val="808080" w:themeColor="background1" w:themeShade="80"/>
          <w:sz w:val="20"/>
          <w:szCs w:val="20"/>
          <w:lang w:val="en-GB" w:eastAsia="lv-LV"/>
        </w:rPr>
      </w:pPr>
      <w:r w:rsidRPr="00D26A7A">
        <w:rPr>
          <w:rFonts w:asciiTheme="majorBidi" w:eastAsia="Times New Roman" w:hAnsiTheme="majorBidi" w:cstheme="majorBidi"/>
          <w:b/>
          <w:bCs/>
          <w:color w:val="000000"/>
          <w:spacing w:val="-2"/>
          <w:sz w:val="20"/>
          <w:szCs w:val="20"/>
          <w:lang w:eastAsia="lv-LV"/>
        </w:rPr>
        <w:t>Atgriešanas kods/</w:t>
      </w:r>
      <w:r w:rsidRPr="00D26A7A">
        <w:rPr>
          <w:rFonts w:asciiTheme="majorBidi" w:eastAsia="Times New Roman" w:hAnsiTheme="majorBidi" w:cstheme="majorBidi"/>
          <w:b/>
          <w:bCs/>
          <w:color w:val="808080" w:themeColor="background1" w:themeShade="80"/>
          <w:sz w:val="20"/>
          <w:szCs w:val="20"/>
          <w:lang w:val="en-GB" w:eastAsia="lv-LV"/>
        </w:rPr>
        <w:t>Return code</w:t>
      </w:r>
      <w:r w:rsidR="00A565EC">
        <w:rPr>
          <w:rFonts w:asciiTheme="majorBidi" w:hAnsiTheme="majorBidi" w:cstheme="majorBidi"/>
          <w:b/>
          <w:bCs/>
          <w:color w:val="808080" w:themeColor="background1" w:themeShade="80"/>
          <w:sz w:val="20"/>
          <w:szCs w:val="20"/>
          <w:lang w:val="en-GB"/>
        </w:rPr>
        <w:t xml:space="preserve">                                                             </w:t>
      </w:r>
      <w:r w:rsidR="00A565EC" w:rsidRPr="00A565EC">
        <w:rPr>
          <w:rFonts w:asciiTheme="majorBidi" w:eastAsia="Times New Roman" w:hAnsiTheme="majorBidi" w:cstheme="majorBidi"/>
          <w:b/>
          <w:bCs/>
          <w:sz w:val="20"/>
          <w:szCs w:val="20"/>
          <w:lang w:eastAsia="lv-LV"/>
        </w:rPr>
        <w:t>Aizpilda veikala pārdevēja, ja prece tiek atgriezta veikalā./</w:t>
      </w:r>
      <w:r w:rsidR="00A565EC" w:rsidRPr="00A565EC">
        <w:rPr>
          <w:rFonts w:asciiTheme="majorBidi" w:eastAsia="Times New Roman" w:hAnsiTheme="majorBidi" w:cstheme="majorBidi"/>
          <w:b/>
          <w:bCs/>
          <w:color w:val="808080" w:themeColor="background1" w:themeShade="80"/>
          <w:sz w:val="20"/>
          <w:szCs w:val="20"/>
          <w:lang w:val="en-GB" w:eastAsia="lv-LV"/>
        </w:rPr>
        <w:t xml:space="preserve"> For sales person completion, if item is returned in shop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50"/>
        <w:gridCol w:w="4716"/>
      </w:tblGrid>
      <w:tr w:rsidR="004404BA" w14:paraId="2FAC9EB3" w14:textId="77777777" w:rsidTr="004D3587">
        <w:tc>
          <w:tcPr>
            <w:tcW w:w="550" w:type="dxa"/>
          </w:tcPr>
          <w:p w14:paraId="27A357DB" w14:textId="3BD5504C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E2356E">
              <w:rPr>
                <w:b/>
                <w:bCs/>
                <w:kern w:val="24"/>
                <w:sz w:val="20"/>
                <w:szCs w:val="20"/>
              </w:rPr>
              <w:t>BS</w:t>
            </w:r>
          </w:p>
        </w:tc>
        <w:tc>
          <w:tcPr>
            <w:tcW w:w="4716" w:type="dxa"/>
          </w:tcPr>
          <w:p w14:paraId="58411FD9" w14:textId="74273F49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Nav piemērots apkārtmēr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Not suitable band size</w:t>
            </w:r>
          </w:p>
        </w:tc>
      </w:tr>
      <w:tr w:rsidR="004404BA" w14:paraId="24BC9E32" w14:textId="77777777" w:rsidTr="004D3587">
        <w:tc>
          <w:tcPr>
            <w:tcW w:w="550" w:type="dxa"/>
          </w:tcPr>
          <w:p w14:paraId="0C511471" w14:textId="7DA69A41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E2356E">
              <w:rPr>
                <w:b/>
                <w:bCs/>
                <w:kern w:val="24"/>
                <w:sz w:val="20"/>
                <w:szCs w:val="20"/>
              </w:rPr>
              <w:t>CS</w:t>
            </w:r>
          </w:p>
        </w:tc>
        <w:tc>
          <w:tcPr>
            <w:tcW w:w="4716" w:type="dxa"/>
          </w:tcPr>
          <w:p w14:paraId="37E78628" w14:textId="05A147D2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Nav piemērota bļodiņa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Not suitable cup size</w:t>
            </w:r>
          </w:p>
        </w:tc>
      </w:tr>
      <w:tr w:rsidR="004404BA" w14:paraId="6E874438" w14:textId="77777777" w:rsidTr="004D3587">
        <w:tc>
          <w:tcPr>
            <w:tcW w:w="550" w:type="dxa"/>
          </w:tcPr>
          <w:p w14:paraId="33BA11ED" w14:textId="79FFD035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ST</w:t>
            </w:r>
          </w:p>
        </w:tc>
        <w:tc>
          <w:tcPr>
            <w:tcW w:w="4716" w:type="dxa"/>
          </w:tcPr>
          <w:p w14:paraId="044E7D4E" w14:textId="7AA6DBBD" w:rsid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Nav piemērotas lencīte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Not suitable straps</w:t>
            </w:r>
          </w:p>
        </w:tc>
      </w:tr>
      <w:tr w:rsidR="004404BA" w14:paraId="06B54AF4" w14:textId="77777777" w:rsidTr="004D3587">
        <w:tc>
          <w:tcPr>
            <w:tcW w:w="550" w:type="dxa"/>
          </w:tcPr>
          <w:p w14:paraId="730DB2B0" w14:textId="600EBC29" w:rsidR="004404BA" w:rsidRP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4404BA">
              <w:rPr>
                <w:b/>
                <w:bCs/>
                <w:kern w:val="24"/>
                <w:sz w:val="20"/>
                <w:szCs w:val="20"/>
              </w:rPr>
              <w:t>UC</w:t>
            </w:r>
          </w:p>
        </w:tc>
        <w:tc>
          <w:tcPr>
            <w:tcW w:w="4716" w:type="dxa"/>
          </w:tcPr>
          <w:p w14:paraId="07021B7C" w14:textId="52A703DC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Nav komfortabl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Not comfortable</w:t>
            </w:r>
          </w:p>
        </w:tc>
      </w:tr>
      <w:tr w:rsidR="004404BA" w14:paraId="39FE0D3F" w14:textId="77777777" w:rsidTr="004D3587">
        <w:tc>
          <w:tcPr>
            <w:tcW w:w="550" w:type="dxa"/>
          </w:tcPr>
          <w:p w14:paraId="7409158E" w14:textId="151080AD" w:rsidR="004404BA" w:rsidRPr="004404BA" w:rsidRDefault="007C105D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PQ</w:t>
            </w:r>
          </w:p>
        </w:tc>
        <w:tc>
          <w:tcPr>
            <w:tcW w:w="4716" w:type="dxa"/>
          </w:tcPr>
          <w:p w14:paraId="4DAD4263" w14:textId="385C7C1F" w:rsidR="004404BA" w:rsidRPr="007C105D" w:rsidRDefault="007C105D" w:rsidP="007C105D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</w:pPr>
            <w:r>
              <w:rPr>
                <w:kern w:val="24"/>
                <w:sz w:val="20"/>
                <w:szCs w:val="20"/>
              </w:rPr>
              <w:t>Slikta kvalitāte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Poor quality</w:t>
            </w:r>
          </w:p>
        </w:tc>
      </w:tr>
      <w:tr w:rsidR="004404BA" w14:paraId="0A518AC5" w14:textId="77777777" w:rsidTr="004D3587">
        <w:tc>
          <w:tcPr>
            <w:tcW w:w="550" w:type="dxa"/>
          </w:tcPr>
          <w:p w14:paraId="624EFC88" w14:textId="553B8AD8" w:rsidR="004404BA" w:rsidRP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 w:rsidRPr="004404BA">
              <w:rPr>
                <w:b/>
                <w:bCs/>
                <w:kern w:val="24"/>
                <w:sz w:val="20"/>
                <w:szCs w:val="20"/>
              </w:rPr>
              <w:t>IC</w:t>
            </w:r>
          </w:p>
        </w:tc>
        <w:tc>
          <w:tcPr>
            <w:tcW w:w="4716" w:type="dxa"/>
          </w:tcPr>
          <w:p w14:paraId="341C9F56" w14:textId="2BC834A4" w:rsidR="004404BA" w:rsidRPr="00E2356E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Atsūtīts nepareizs produkt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-GB"/>
              </w:rPr>
              <w:t>Incorrect item received</w:t>
            </w:r>
          </w:p>
        </w:tc>
      </w:tr>
      <w:tr w:rsidR="004404BA" w14:paraId="49A09B3A" w14:textId="77777777" w:rsidTr="004D3587">
        <w:tc>
          <w:tcPr>
            <w:tcW w:w="550" w:type="dxa"/>
          </w:tcPr>
          <w:p w14:paraId="6E278BAC" w14:textId="73BAB063" w:rsidR="004404BA" w:rsidRP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DM</w:t>
            </w:r>
          </w:p>
        </w:tc>
        <w:tc>
          <w:tcPr>
            <w:tcW w:w="4716" w:type="dxa"/>
          </w:tcPr>
          <w:p w14:paraId="7E2636B3" w14:textId="1BA4DC72" w:rsid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Prece neatbilst pasūtījumam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Item</w:t>
            </w:r>
            <w:r w:rsidRPr="004404B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 xml:space="preserve"> doesn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’</w:t>
            </w:r>
            <w:r w:rsidRPr="004404BA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t match</w:t>
            </w:r>
          </w:p>
        </w:tc>
      </w:tr>
      <w:tr w:rsidR="004404BA" w14:paraId="5EED1B7E" w14:textId="77777777" w:rsidTr="004D3587">
        <w:trPr>
          <w:trHeight w:val="58"/>
        </w:trPr>
        <w:tc>
          <w:tcPr>
            <w:tcW w:w="550" w:type="dxa"/>
          </w:tcPr>
          <w:p w14:paraId="3E097691" w14:textId="64F3E14D" w:rsid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b/>
                <w:bCs/>
                <w:kern w:val="24"/>
                <w:sz w:val="20"/>
                <w:szCs w:val="20"/>
              </w:rPr>
            </w:pPr>
            <w:r>
              <w:rPr>
                <w:b/>
                <w:bCs/>
                <w:kern w:val="24"/>
                <w:sz w:val="20"/>
                <w:szCs w:val="20"/>
              </w:rPr>
              <w:t>OR</w:t>
            </w:r>
          </w:p>
        </w:tc>
        <w:tc>
          <w:tcPr>
            <w:tcW w:w="4716" w:type="dxa"/>
          </w:tcPr>
          <w:p w14:paraId="4112557C" w14:textId="77777777" w:rsid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</w:pPr>
            <w:r>
              <w:rPr>
                <w:kern w:val="24"/>
                <w:sz w:val="20"/>
                <w:szCs w:val="20"/>
              </w:rPr>
              <w:t>Cits iemesls/</w:t>
            </w:r>
            <w:r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0"/>
                <w:szCs w:val="20"/>
                <w:lang w:val="en"/>
              </w:rPr>
              <w:t>Other reason</w:t>
            </w:r>
          </w:p>
          <w:p w14:paraId="065BDDC0" w14:textId="77777777" w:rsidR="004404BA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>_____________________________________________</w:t>
            </w:r>
          </w:p>
          <w:p w14:paraId="0C165B11" w14:textId="70ED466F" w:rsidR="004404BA" w:rsidRPr="004D3587" w:rsidRDefault="004404BA" w:rsidP="00A565E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kern w:val="24"/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lastRenderedPageBreak/>
              <w:t>_____________________________________________</w:t>
            </w:r>
          </w:p>
        </w:tc>
      </w:tr>
    </w:tbl>
    <w:p w14:paraId="3162E2E8" w14:textId="77777777" w:rsidR="00B578A4" w:rsidRDefault="00B578A4" w:rsidP="004D358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sectPr w:rsidR="00B578A4" w:rsidSect="00EF054D">
      <w:footerReference w:type="first" r:id="rId8"/>
      <w:pgSz w:w="16838" w:h="11906" w:orient="landscape" w:code="9"/>
      <w:pgMar w:top="720" w:right="720" w:bottom="720" w:left="72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A7622" w14:textId="77777777" w:rsidR="00433558" w:rsidRDefault="00433558" w:rsidP="00E74D9B">
      <w:pPr>
        <w:spacing w:after="0" w:line="240" w:lineRule="auto"/>
      </w:pPr>
      <w:r>
        <w:separator/>
      </w:r>
    </w:p>
  </w:endnote>
  <w:endnote w:type="continuationSeparator" w:id="0">
    <w:p w14:paraId="4F23791A" w14:textId="77777777" w:rsidR="00433558" w:rsidRDefault="00433558" w:rsidP="00E74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Roboto Condensed">
    <w:altName w:val="Arial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A7579" w14:textId="4634609C" w:rsidR="009F36F4" w:rsidRDefault="009F36F4">
    <w:pPr>
      <w:pStyle w:val="Footer"/>
      <w:jc w:val="right"/>
    </w:pPr>
  </w:p>
  <w:p w14:paraId="4BA9BC52" w14:textId="77777777" w:rsidR="009F36F4" w:rsidRDefault="009F3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92E10" w14:textId="77777777" w:rsidR="00433558" w:rsidRDefault="00433558" w:rsidP="00E74D9B">
      <w:pPr>
        <w:spacing w:after="0" w:line="240" w:lineRule="auto"/>
      </w:pPr>
      <w:r>
        <w:separator/>
      </w:r>
    </w:p>
  </w:footnote>
  <w:footnote w:type="continuationSeparator" w:id="0">
    <w:p w14:paraId="0FFADF8D" w14:textId="77777777" w:rsidR="00433558" w:rsidRDefault="00433558" w:rsidP="00E74D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60E15"/>
    <w:multiLevelType w:val="hybridMultilevel"/>
    <w:tmpl w:val="59582098"/>
    <w:lvl w:ilvl="0" w:tplc="85FA480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95950"/>
    <w:multiLevelType w:val="hybridMultilevel"/>
    <w:tmpl w:val="4CBE8E7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B173F"/>
    <w:multiLevelType w:val="hybridMultilevel"/>
    <w:tmpl w:val="E5D8566A"/>
    <w:lvl w:ilvl="0" w:tplc="042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359A7"/>
    <w:multiLevelType w:val="hybridMultilevel"/>
    <w:tmpl w:val="2D6CFD98"/>
    <w:lvl w:ilvl="0" w:tplc="D85CC3A6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13E4A"/>
    <w:multiLevelType w:val="hybridMultilevel"/>
    <w:tmpl w:val="C532B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F1706"/>
    <w:multiLevelType w:val="hybridMultilevel"/>
    <w:tmpl w:val="4BE27A7C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904117">
    <w:abstractNumId w:val="3"/>
  </w:num>
  <w:num w:numId="2" w16cid:durableId="250504461">
    <w:abstractNumId w:val="5"/>
  </w:num>
  <w:num w:numId="3" w16cid:durableId="23405005">
    <w:abstractNumId w:val="0"/>
  </w:num>
  <w:num w:numId="4" w16cid:durableId="534970872">
    <w:abstractNumId w:val="4"/>
  </w:num>
  <w:num w:numId="5" w16cid:durableId="97719971">
    <w:abstractNumId w:val="1"/>
  </w:num>
  <w:num w:numId="6" w16cid:durableId="1861355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bI0NDA1MjKxsLRU0lEKTi0uzszPAykwrAUAGzJXaywAAAA="/>
  </w:docVars>
  <w:rsids>
    <w:rsidRoot w:val="0004672B"/>
    <w:rsid w:val="00001F16"/>
    <w:rsid w:val="00010A06"/>
    <w:rsid w:val="00013A33"/>
    <w:rsid w:val="00042723"/>
    <w:rsid w:val="0004672B"/>
    <w:rsid w:val="000561A9"/>
    <w:rsid w:val="000611A8"/>
    <w:rsid w:val="00070105"/>
    <w:rsid w:val="000816B8"/>
    <w:rsid w:val="00090D50"/>
    <w:rsid w:val="00093E1E"/>
    <w:rsid w:val="0009678A"/>
    <w:rsid w:val="000F46D5"/>
    <w:rsid w:val="00105C5B"/>
    <w:rsid w:val="00125120"/>
    <w:rsid w:val="001550F6"/>
    <w:rsid w:val="00162918"/>
    <w:rsid w:val="00163BFF"/>
    <w:rsid w:val="00170F95"/>
    <w:rsid w:val="0017555E"/>
    <w:rsid w:val="00176A79"/>
    <w:rsid w:val="0018345A"/>
    <w:rsid w:val="0018678B"/>
    <w:rsid w:val="00187CCF"/>
    <w:rsid w:val="002045F4"/>
    <w:rsid w:val="00222E5D"/>
    <w:rsid w:val="00232201"/>
    <w:rsid w:val="0023310F"/>
    <w:rsid w:val="00233B33"/>
    <w:rsid w:val="00247457"/>
    <w:rsid w:val="00256A7B"/>
    <w:rsid w:val="00270A6A"/>
    <w:rsid w:val="00271D44"/>
    <w:rsid w:val="002848F8"/>
    <w:rsid w:val="002E2317"/>
    <w:rsid w:val="002E4C61"/>
    <w:rsid w:val="002F44CA"/>
    <w:rsid w:val="00302907"/>
    <w:rsid w:val="00304B8B"/>
    <w:rsid w:val="00324262"/>
    <w:rsid w:val="00387D3E"/>
    <w:rsid w:val="00396A88"/>
    <w:rsid w:val="003C13D0"/>
    <w:rsid w:val="0042383A"/>
    <w:rsid w:val="004239E8"/>
    <w:rsid w:val="00426DD9"/>
    <w:rsid w:val="00431756"/>
    <w:rsid w:val="00433558"/>
    <w:rsid w:val="004404BA"/>
    <w:rsid w:val="004732CF"/>
    <w:rsid w:val="0047739D"/>
    <w:rsid w:val="00480E52"/>
    <w:rsid w:val="00482463"/>
    <w:rsid w:val="004A6CB5"/>
    <w:rsid w:val="004C26D7"/>
    <w:rsid w:val="004D3587"/>
    <w:rsid w:val="004F2A34"/>
    <w:rsid w:val="00515DE3"/>
    <w:rsid w:val="00522483"/>
    <w:rsid w:val="00525A8C"/>
    <w:rsid w:val="00547075"/>
    <w:rsid w:val="00566F3D"/>
    <w:rsid w:val="00592F94"/>
    <w:rsid w:val="005C59CB"/>
    <w:rsid w:val="005E0D4E"/>
    <w:rsid w:val="00615D37"/>
    <w:rsid w:val="006229F0"/>
    <w:rsid w:val="00640680"/>
    <w:rsid w:val="00644B5C"/>
    <w:rsid w:val="006508AA"/>
    <w:rsid w:val="006549A2"/>
    <w:rsid w:val="00656297"/>
    <w:rsid w:val="006C1CD3"/>
    <w:rsid w:val="006C538A"/>
    <w:rsid w:val="006D4381"/>
    <w:rsid w:val="00711DD1"/>
    <w:rsid w:val="0072561F"/>
    <w:rsid w:val="00730FEF"/>
    <w:rsid w:val="00754114"/>
    <w:rsid w:val="00767A2B"/>
    <w:rsid w:val="007A1CBB"/>
    <w:rsid w:val="007C105D"/>
    <w:rsid w:val="007C7609"/>
    <w:rsid w:val="007D52C8"/>
    <w:rsid w:val="007E11CD"/>
    <w:rsid w:val="00802D10"/>
    <w:rsid w:val="00812FC6"/>
    <w:rsid w:val="00815B13"/>
    <w:rsid w:val="00825983"/>
    <w:rsid w:val="00836684"/>
    <w:rsid w:val="00857281"/>
    <w:rsid w:val="00857D68"/>
    <w:rsid w:val="00861C15"/>
    <w:rsid w:val="00863A46"/>
    <w:rsid w:val="00864789"/>
    <w:rsid w:val="00864FC5"/>
    <w:rsid w:val="00865CC6"/>
    <w:rsid w:val="00881226"/>
    <w:rsid w:val="00881BFE"/>
    <w:rsid w:val="00884C36"/>
    <w:rsid w:val="00885828"/>
    <w:rsid w:val="008944B3"/>
    <w:rsid w:val="008B07BA"/>
    <w:rsid w:val="008B42D6"/>
    <w:rsid w:val="008B7455"/>
    <w:rsid w:val="008C34A1"/>
    <w:rsid w:val="008D657D"/>
    <w:rsid w:val="0091109D"/>
    <w:rsid w:val="00962D34"/>
    <w:rsid w:val="009F36F4"/>
    <w:rsid w:val="00A06C73"/>
    <w:rsid w:val="00A17144"/>
    <w:rsid w:val="00A26657"/>
    <w:rsid w:val="00A4181A"/>
    <w:rsid w:val="00A565EC"/>
    <w:rsid w:val="00A60B90"/>
    <w:rsid w:val="00A81BD4"/>
    <w:rsid w:val="00A827FF"/>
    <w:rsid w:val="00AD75EF"/>
    <w:rsid w:val="00B013B6"/>
    <w:rsid w:val="00B173C9"/>
    <w:rsid w:val="00B200FD"/>
    <w:rsid w:val="00B358EE"/>
    <w:rsid w:val="00B563EA"/>
    <w:rsid w:val="00B578A4"/>
    <w:rsid w:val="00B61CD7"/>
    <w:rsid w:val="00B64647"/>
    <w:rsid w:val="00B64A14"/>
    <w:rsid w:val="00B66075"/>
    <w:rsid w:val="00B702BE"/>
    <w:rsid w:val="00B748E7"/>
    <w:rsid w:val="00B9540A"/>
    <w:rsid w:val="00BA075F"/>
    <w:rsid w:val="00BA3160"/>
    <w:rsid w:val="00C1285A"/>
    <w:rsid w:val="00C13418"/>
    <w:rsid w:val="00C517E2"/>
    <w:rsid w:val="00C53A21"/>
    <w:rsid w:val="00C67C65"/>
    <w:rsid w:val="00C84B8A"/>
    <w:rsid w:val="00CB0FAA"/>
    <w:rsid w:val="00CC11DE"/>
    <w:rsid w:val="00CC1ACF"/>
    <w:rsid w:val="00CC4646"/>
    <w:rsid w:val="00CE5046"/>
    <w:rsid w:val="00CE7BD7"/>
    <w:rsid w:val="00D02FDB"/>
    <w:rsid w:val="00D06261"/>
    <w:rsid w:val="00D14D04"/>
    <w:rsid w:val="00D2144E"/>
    <w:rsid w:val="00D24AF2"/>
    <w:rsid w:val="00D26A7A"/>
    <w:rsid w:val="00D60487"/>
    <w:rsid w:val="00D66642"/>
    <w:rsid w:val="00D8374D"/>
    <w:rsid w:val="00DB027E"/>
    <w:rsid w:val="00DB0EB2"/>
    <w:rsid w:val="00DB13E6"/>
    <w:rsid w:val="00DC45A5"/>
    <w:rsid w:val="00DD3828"/>
    <w:rsid w:val="00DE0698"/>
    <w:rsid w:val="00E2356E"/>
    <w:rsid w:val="00E53D4A"/>
    <w:rsid w:val="00E56DD7"/>
    <w:rsid w:val="00E57D79"/>
    <w:rsid w:val="00E74D9B"/>
    <w:rsid w:val="00E91E33"/>
    <w:rsid w:val="00E92709"/>
    <w:rsid w:val="00E95408"/>
    <w:rsid w:val="00E95E75"/>
    <w:rsid w:val="00EA4DFD"/>
    <w:rsid w:val="00EA6512"/>
    <w:rsid w:val="00EB31FE"/>
    <w:rsid w:val="00EE2C8B"/>
    <w:rsid w:val="00EE64C6"/>
    <w:rsid w:val="00EF054D"/>
    <w:rsid w:val="00EF5788"/>
    <w:rsid w:val="00F03E03"/>
    <w:rsid w:val="00F23DDD"/>
    <w:rsid w:val="00F26400"/>
    <w:rsid w:val="00F2665E"/>
    <w:rsid w:val="00F4032F"/>
    <w:rsid w:val="00F61250"/>
    <w:rsid w:val="00F72E90"/>
    <w:rsid w:val="00F865D1"/>
    <w:rsid w:val="00F915BD"/>
    <w:rsid w:val="00F95FD5"/>
    <w:rsid w:val="00FB06EA"/>
    <w:rsid w:val="00FC711B"/>
    <w:rsid w:val="00FD70ED"/>
    <w:rsid w:val="00FF0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8CE7D4"/>
  <w15:chartTrackingRefBased/>
  <w15:docId w15:val="{317EC273-2547-45D6-954C-9CF71AD0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D9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D9B"/>
  </w:style>
  <w:style w:type="paragraph" w:styleId="Footer">
    <w:name w:val="footer"/>
    <w:basedOn w:val="Normal"/>
    <w:link w:val="FooterChar"/>
    <w:uiPriority w:val="99"/>
    <w:unhideWhenUsed/>
    <w:rsid w:val="00E74D9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D9B"/>
  </w:style>
  <w:style w:type="character" w:styleId="Hyperlink">
    <w:name w:val="Hyperlink"/>
    <w:basedOn w:val="DefaultParagraphFont"/>
    <w:uiPriority w:val="99"/>
    <w:unhideWhenUsed/>
    <w:rsid w:val="004C26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26D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C3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61A9"/>
    <w:pPr>
      <w:autoSpaceDE w:val="0"/>
      <w:autoSpaceDN w:val="0"/>
      <w:adjustRightInd w:val="0"/>
      <w:spacing w:after="0" w:line="240" w:lineRule="auto"/>
    </w:pPr>
    <w:rPr>
      <w:rFonts w:ascii="Roboto Condensed" w:hAnsi="Roboto Condensed" w:cs="Roboto Condensed"/>
      <w:color w:val="000000"/>
      <w:sz w:val="24"/>
      <w:szCs w:val="24"/>
      <w:lang w:val="et-EE"/>
    </w:rPr>
  </w:style>
  <w:style w:type="paragraph" w:styleId="ListParagraph">
    <w:name w:val="List Paragraph"/>
    <w:basedOn w:val="Normal"/>
    <w:uiPriority w:val="34"/>
    <w:qFormat/>
    <w:rsid w:val="00232201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5411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411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411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572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2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2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28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572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v-LV" w:eastAsia="lv-LV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0BD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0B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7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1DCEF-932C-4979-AB5C-16BC1DE8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945</Words>
  <Characters>539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k Birnbaum</dc:creator>
  <cp:keywords/>
  <dc:description/>
  <cp:lastModifiedBy>Anna</cp:lastModifiedBy>
  <cp:revision>136</cp:revision>
  <cp:lastPrinted>2020-04-23T12:34:00Z</cp:lastPrinted>
  <dcterms:created xsi:type="dcterms:W3CDTF">2025-06-11T09:08:00Z</dcterms:created>
  <dcterms:modified xsi:type="dcterms:W3CDTF">2026-02-17T09:31:00Z</dcterms:modified>
</cp:coreProperties>
</file>